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7FBB" w:rsidRDefault="00D476B9" w:rsidP="00DC4167">
      <w:pPr>
        <w:jc w:val="center"/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</w:rPr>
        <w:t xml:space="preserve">Supplemental </w:t>
      </w:r>
      <w:r w:rsidR="0030174B"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</w:rPr>
        <w:t>Table 1</w:t>
      </w:r>
      <w:r w:rsidR="00CF080A"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</w:rPr>
        <w:t>. Primers for G</w:t>
      </w:r>
      <w:r w:rsidR="00CF080A">
        <w:rPr>
          <w:rFonts w:ascii="Times New Roman" w:eastAsia="宋体" w:hAnsi="Times New Roman" w:cs="Times New Roman" w:hint="eastAsia"/>
          <w:b/>
          <w:color w:val="000000"/>
          <w:kern w:val="0"/>
          <w:sz w:val="24"/>
          <w:szCs w:val="24"/>
        </w:rPr>
        <w:t>e</w:t>
      </w:r>
      <w:r w:rsidR="00CF080A"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</w:rPr>
        <w:t xml:space="preserve">nomic </w:t>
      </w:r>
      <w:r w:rsidR="00DC4167" w:rsidRPr="003D66AB"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</w:rPr>
        <w:t>PCR</w:t>
      </w:r>
      <w:bookmarkStart w:id="0" w:name="_GoBack"/>
      <w:bookmarkEnd w:id="0"/>
    </w:p>
    <w:p w:rsidR="00DC4167" w:rsidRDefault="00DC4167" w:rsidP="00DC4167">
      <w:pPr>
        <w:jc w:val="center"/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</w:rPr>
      </w:pPr>
    </w:p>
    <w:tbl>
      <w:tblPr>
        <w:tblStyle w:val="1"/>
        <w:tblpPr w:leftFromText="180" w:rightFromText="180" w:vertAnchor="text" w:tblpXSpec="center" w:tblpY="1"/>
        <w:tblOverlap w:val="never"/>
        <w:tblW w:w="6937" w:type="dxa"/>
        <w:tblLook w:val="06A0" w:firstRow="1" w:lastRow="0" w:firstColumn="1" w:lastColumn="0" w:noHBand="1" w:noVBand="1"/>
      </w:tblPr>
      <w:tblGrid>
        <w:gridCol w:w="1668"/>
        <w:gridCol w:w="5269"/>
      </w:tblGrid>
      <w:tr w:rsidR="00DC4167" w:rsidRPr="003D66AB" w:rsidTr="00AA7F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noWrap/>
            <w:hideMark/>
          </w:tcPr>
          <w:p w:rsidR="00DC4167" w:rsidRPr="003D66AB" w:rsidRDefault="00DC4167" w:rsidP="00AA7FAA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D66A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enes</w:t>
            </w:r>
          </w:p>
        </w:tc>
        <w:tc>
          <w:tcPr>
            <w:tcW w:w="5269" w:type="dxa"/>
            <w:noWrap/>
            <w:hideMark/>
          </w:tcPr>
          <w:p w:rsidR="00DC4167" w:rsidRPr="003D66AB" w:rsidRDefault="00DC4167" w:rsidP="00AA7FAA">
            <w:pPr>
              <w:widowControl/>
              <w:spacing w:line="48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D66A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rimer sequence (5' to 3’)</w:t>
            </w:r>
          </w:p>
        </w:tc>
      </w:tr>
      <w:tr w:rsidR="00DC4167" w:rsidRPr="003D66AB" w:rsidTr="00AA7FA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noWrap/>
            <w:hideMark/>
          </w:tcPr>
          <w:p w:rsidR="00DC4167" w:rsidRPr="00984F5E" w:rsidRDefault="00984F5E" w:rsidP="00AA7FAA">
            <w:pPr>
              <w:widowControl/>
              <w:spacing w:line="480" w:lineRule="auto"/>
              <w:jc w:val="left"/>
              <w:rPr>
                <w:rFonts w:ascii="Times New Roman" w:eastAsia="微软雅黑" w:hAnsi="Times New Roman" w:cs="Times New Roman"/>
                <w:b w:val="0"/>
                <w:i/>
                <w:caps/>
                <w:color w:val="000000"/>
                <w:kern w:val="0"/>
                <w:sz w:val="24"/>
                <w:szCs w:val="24"/>
              </w:rPr>
            </w:pPr>
            <w:r w:rsidRPr="00984F5E">
              <w:rPr>
                <w:rFonts w:ascii="Times New Roman" w:eastAsia="微软雅黑" w:hAnsi="Times New Roman" w:cs="Times New Roman"/>
                <w:b w:val="0"/>
                <w:i/>
                <w:caps/>
                <w:color w:val="000000"/>
                <w:kern w:val="0"/>
                <w:sz w:val="24"/>
                <w:szCs w:val="24"/>
              </w:rPr>
              <w:t>TP53</w:t>
            </w:r>
          </w:p>
        </w:tc>
        <w:tc>
          <w:tcPr>
            <w:tcW w:w="5269" w:type="dxa"/>
            <w:noWrap/>
            <w:hideMark/>
          </w:tcPr>
          <w:p w:rsidR="00DC4167" w:rsidRPr="00984F5E" w:rsidRDefault="00984F5E" w:rsidP="00984F5E">
            <w:pPr>
              <w:widowControl/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</w:pPr>
            <w:r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F:</w:t>
            </w:r>
            <w:r w:rsidR="00730049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 xml:space="preserve"> </w:t>
            </w:r>
            <w:r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cttaggctccagaaaggacaag</w:t>
            </w:r>
          </w:p>
        </w:tc>
      </w:tr>
      <w:tr w:rsidR="00DC4167" w:rsidRPr="003D66AB" w:rsidTr="00AA7FA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noWrap/>
            <w:hideMark/>
          </w:tcPr>
          <w:p w:rsidR="00DC4167" w:rsidRPr="00984F5E" w:rsidRDefault="00DC4167" w:rsidP="00AA7FAA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ap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269" w:type="dxa"/>
            <w:noWrap/>
            <w:hideMark/>
          </w:tcPr>
          <w:p w:rsidR="00DC4167" w:rsidRPr="00984F5E" w:rsidRDefault="00DC4167" w:rsidP="00AA7FAA">
            <w:pPr>
              <w:widowControl/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</w:pPr>
            <w:r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R:</w:t>
            </w:r>
            <w:r w:rsidR="00730049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 xml:space="preserve"> </w:t>
            </w:r>
            <w:r w:rsidR="00984F5E"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agaggcaaggaaaggtgataaa</w:t>
            </w:r>
          </w:p>
        </w:tc>
      </w:tr>
      <w:tr w:rsidR="00DC4167" w:rsidRPr="003D66AB" w:rsidTr="00AA7FA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noWrap/>
            <w:hideMark/>
          </w:tcPr>
          <w:p w:rsidR="00DC4167" w:rsidRPr="00984F5E" w:rsidRDefault="00984F5E" w:rsidP="00AA7FAA">
            <w:pPr>
              <w:widowControl/>
              <w:spacing w:line="480" w:lineRule="auto"/>
              <w:jc w:val="left"/>
              <w:rPr>
                <w:rFonts w:ascii="Times New Roman" w:eastAsia="微软雅黑" w:hAnsi="Times New Roman" w:cs="Times New Roman"/>
                <w:b w:val="0"/>
                <w:i/>
                <w:caps/>
                <w:color w:val="000000"/>
                <w:kern w:val="0"/>
                <w:sz w:val="24"/>
                <w:szCs w:val="24"/>
              </w:rPr>
            </w:pPr>
            <w:r w:rsidRPr="00984F5E">
              <w:rPr>
                <w:rFonts w:ascii="Times New Roman" w:eastAsia="微软雅黑" w:hAnsi="Times New Roman" w:cs="Times New Roman"/>
                <w:b w:val="0"/>
                <w:i/>
                <w:caps/>
                <w:color w:val="000000"/>
                <w:kern w:val="0"/>
                <w:sz w:val="24"/>
                <w:szCs w:val="24"/>
              </w:rPr>
              <w:t>FLT3</w:t>
            </w:r>
          </w:p>
        </w:tc>
        <w:tc>
          <w:tcPr>
            <w:tcW w:w="5269" w:type="dxa"/>
            <w:noWrap/>
            <w:hideMark/>
          </w:tcPr>
          <w:p w:rsidR="00DC4167" w:rsidRPr="00984F5E" w:rsidRDefault="00DC4167" w:rsidP="00984F5E">
            <w:pPr>
              <w:widowControl/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</w:pPr>
            <w:r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F:</w:t>
            </w:r>
            <w:r w:rsidR="00730049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 xml:space="preserve"> </w:t>
            </w:r>
            <w:r w:rsidR="00984F5E"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gcgcataacatgtgcatctac</w:t>
            </w:r>
          </w:p>
        </w:tc>
      </w:tr>
      <w:tr w:rsidR="00DC4167" w:rsidRPr="003D66AB" w:rsidTr="00AA7FA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noWrap/>
            <w:hideMark/>
          </w:tcPr>
          <w:p w:rsidR="00DC4167" w:rsidRPr="00984F5E" w:rsidRDefault="00DC4167" w:rsidP="00AA7FAA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ap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269" w:type="dxa"/>
            <w:noWrap/>
            <w:hideMark/>
          </w:tcPr>
          <w:p w:rsidR="00DC4167" w:rsidRPr="00984F5E" w:rsidRDefault="00DC4167" w:rsidP="00AA7FAA">
            <w:pPr>
              <w:widowControl/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</w:pPr>
            <w:r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R:</w:t>
            </w:r>
            <w:r w:rsidR="00730049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 xml:space="preserve"> </w:t>
            </w:r>
            <w:r w:rsidR="00984F5E"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GTGGAGGGATGAAGTCCTTAAA</w:t>
            </w:r>
          </w:p>
        </w:tc>
      </w:tr>
      <w:tr w:rsidR="00DC4167" w:rsidRPr="003D66AB" w:rsidTr="00AA7FA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noWrap/>
            <w:hideMark/>
          </w:tcPr>
          <w:p w:rsidR="00DC4167" w:rsidRPr="00984F5E" w:rsidRDefault="00984F5E" w:rsidP="00AA7FAA">
            <w:pPr>
              <w:widowControl/>
              <w:spacing w:line="480" w:lineRule="auto"/>
              <w:jc w:val="left"/>
              <w:rPr>
                <w:rFonts w:ascii="Times New Roman" w:eastAsia="微软雅黑" w:hAnsi="Times New Roman" w:cs="Times New Roman"/>
                <w:b w:val="0"/>
                <w:i/>
                <w:caps/>
                <w:color w:val="000000"/>
                <w:kern w:val="0"/>
                <w:sz w:val="24"/>
                <w:szCs w:val="24"/>
              </w:rPr>
            </w:pPr>
            <w:r w:rsidRPr="00984F5E">
              <w:rPr>
                <w:rFonts w:ascii="Times New Roman" w:eastAsia="微软雅黑" w:hAnsi="Times New Roman" w:cs="Times New Roman"/>
                <w:b w:val="0"/>
                <w:i/>
                <w:caps/>
                <w:color w:val="000000"/>
                <w:kern w:val="0"/>
                <w:sz w:val="24"/>
                <w:szCs w:val="24"/>
              </w:rPr>
              <w:t>SETBP1</w:t>
            </w:r>
          </w:p>
        </w:tc>
        <w:tc>
          <w:tcPr>
            <w:tcW w:w="5269" w:type="dxa"/>
            <w:noWrap/>
            <w:hideMark/>
          </w:tcPr>
          <w:p w:rsidR="00DC4167" w:rsidRPr="00984F5E" w:rsidRDefault="00DC4167" w:rsidP="00984F5E">
            <w:pPr>
              <w:widowControl/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</w:pPr>
            <w:r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F:</w:t>
            </w:r>
            <w:r w:rsidR="00730049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 xml:space="preserve"> </w:t>
            </w:r>
            <w:r w:rsidR="00984F5E"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tttc</w:t>
            </w:r>
            <w:r w:rsidR="00730049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tctctctct</w:t>
            </w:r>
            <w:r w:rsidR="00984F5E"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gtctctctcc</w:t>
            </w:r>
          </w:p>
        </w:tc>
      </w:tr>
      <w:tr w:rsidR="00DC4167" w:rsidRPr="003D66AB" w:rsidTr="00AA7FA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noWrap/>
            <w:hideMark/>
          </w:tcPr>
          <w:p w:rsidR="00DC4167" w:rsidRPr="00984F5E" w:rsidRDefault="00DC4167" w:rsidP="00AA7FAA">
            <w:pPr>
              <w:widowControl/>
              <w:spacing w:line="480" w:lineRule="auto"/>
              <w:jc w:val="left"/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269" w:type="dxa"/>
            <w:noWrap/>
            <w:hideMark/>
          </w:tcPr>
          <w:p w:rsidR="00DC4167" w:rsidRPr="00984F5E" w:rsidRDefault="00DC4167" w:rsidP="00984F5E">
            <w:pPr>
              <w:widowControl/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</w:pPr>
            <w:r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R:</w:t>
            </w:r>
            <w:r w:rsidR="00730049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 xml:space="preserve"> </w:t>
            </w:r>
            <w:r w:rsidR="00984F5E"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CCTTTGTACCTCCTCCATCTTG</w:t>
            </w:r>
          </w:p>
        </w:tc>
      </w:tr>
      <w:tr w:rsidR="00DC4167" w:rsidRPr="003D66AB" w:rsidTr="00AA7FA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noWrap/>
            <w:hideMark/>
          </w:tcPr>
          <w:p w:rsidR="00DC4167" w:rsidRPr="00984F5E" w:rsidRDefault="00984F5E" w:rsidP="00AA7FAA">
            <w:pPr>
              <w:widowControl/>
              <w:spacing w:line="480" w:lineRule="auto"/>
              <w:jc w:val="left"/>
              <w:rPr>
                <w:rFonts w:ascii="Times New Roman" w:eastAsia="微软雅黑" w:hAnsi="Times New Roman" w:cs="Times New Roman"/>
                <w:b w:val="0"/>
                <w:i/>
                <w:caps/>
                <w:color w:val="000000"/>
                <w:kern w:val="0"/>
                <w:sz w:val="24"/>
                <w:szCs w:val="24"/>
              </w:rPr>
            </w:pPr>
            <w:r w:rsidRPr="00984F5E">
              <w:rPr>
                <w:rFonts w:ascii="Times New Roman" w:eastAsia="微软雅黑" w:hAnsi="Times New Roman" w:cs="Times New Roman"/>
                <w:b w:val="0"/>
                <w:i/>
                <w:caps/>
                <w:color w:val="000000"/>
                <w:kern w:val="0"/>
                <w:sz w:val="24"/>
                <w:szCs w:val="24"/>
              </w:rPr>
              <w:t>JAK3</w:t>
            </w:r>
          </w:p>
        </w:tc>
        <w:tc>
          <w:tcPr>
            <w:tcW w:w="5269" w:type="dxa"/>
            <w:noWrap/>
            <w:hideMark/>
          </w:tcPr>
          <w:p w:rsidR="00DC4167" w:rsidRPr="00984F5E" w:rsidRDefault="00DC4167" w:rsidP="00984F5E">
            <w:pPr>
              <w:widowControl/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</w:pPr>
            <w:r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F:</w:t>
            </w:r>
            <w:r w:rsidR="00730049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 xml:space="preserve"> </w:t>
            </w:r>
            <w:r w:rsidR="00984F5E"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CTGTGTTAAGCCTGGAGAgtaag</w:t>
            </w:r>
          </w:p>
        </w:tc>
      </w:tr>
      <w:tr w:rsidR="00DC4167" w:rsidRPr="003D66AB" w:rsidTr="00AA7FA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noWrap/>
            <w:hideMark/>
          </w:tcPr>
          <w:p w:rsidR="00DC4167" w:rsidRPr="00984F5E" w:rsidRDefault="00DC4167" w:rsidP="00AA7FAA">
            <w:pPr>
              <w:widowControl/>
              <w:spacing w:line="480" w:lineRule="auto"/>
              <w:jc w:val="left"/>
              <w:rPr>
                <w:rFonts w:ascii="Times New Roman" w:eastAsia="微软雅黑" w:hAnsi="Times New Roman" w:cs="Times New Roman"/>
                <w:b w:val="0"/>
                <w:i/>
                <w:cap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269" w:type="dxa"/>
            <w:noWrap/>
            <w:hideMark/>
          </w:tcPr>
          <w:p w:rsidR="00DC4167" w:rsidRPr="00984F5E" w:rsidRDefault="00DC4167" w:rsidP="00984F5E">
            <w:pPr>
              <w:widowControl/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</w:pPr>
            <w:r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R:</w:t>
            </w:r>
            <w:r w:rsidR="00730049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 xml:space="preserve"> </w:t>
            </w:r>
            <w:r w:rsidR="00984F5E" w:rsidRPr="00984F5E">
              <w:rPr>
                <w:rFonts w:ascii="Times New Roman" w:eastAsia="微软雅黑" w:hAnsi="Times New Roman" w:cs="Times New Roman"/>
                <w:caps/>
                <w:color w:val="000000"/>
                <w:kern w:val="0"/>
                <w:sz w:val="24"/>
                <w:szCs w:val="24"/>
              </w:rPr>
              <w:t>CCACTAAACACTTCCCAGACC</w:t>
            </w:r>
          </w:p>
        </w:tc>
      </w:tr>
    </w:tbl>
    <w:p w:rsidR="00DC4167" w:rsidRDefault="00DC4167"/>
    <w:sectPr w:rsidR="00DC416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0140" w:rsidRDefault="00C70140" w:rsidP="00DC4167">
      <w:r>
        <w:separator/>
      </w:r>
    </w:p>
  </w:endnote>
  <w:endnote w:type="continuationSeparator" w:id="0">
    <w:p w:rsidR="00C70140" w:rsidRDefault="00C70140" w:rsidP="00DC4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0140" w:rsidRDefault="00C70140" w:rsidP="00DC4167">
      <w:r>
        <w:separator/>
      </w:r>
    </w:p>
  </w:footnote>
  <w:footnote w:type="continuationSeparator" w:id="0">
    <w:p w:rsidR="00C70140" w:rsidRDefault="00C70140" w:rsidP="00DC416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zM2MDGzNDYwNLBQ0lEKTi0uzszPAykwrgUAQqb/oCwAAAA="/>
  </w:docVars>
  <w:rsids>
    <w:rsidRoot w:val="00360E41"/>
    <w:rsid w:val="0003365F"/>
    <w:rsid w:val="000F4DC2"/>
    <w:rsid w:val="00110F0B"/>
    <w:rsid w:val="00157E38"/>
    <w:rsid w:val="0030174B"/>
    <w:rsid w:val="00360E41"/>
    <w:rsid w:val="00730049"/>
    <w:rsid w:val="00984F5E"/>
    <w:rsid w:val="00A94648"/>
    <w:rsid w:val="00AC2B4C"/>
    <w:rsid w:val="00AD164C"/>
    <w:rsid w:val="00B3282D"/>
    <w:rsid w:val="00C70140"/>
    <w:rsid w:val="00CF080A"/>
    <w:rsid w:val="00D476B9"/>
    <w:rsid w:val="00DC4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CCFB0B"/>
  <w15:chartTrackingRefBased/>
  <w15:docId w15:val="{6E8904C3-D26F-4206-9B3D-18248EEED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416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C416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C416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C4167"/>
    <w:rPr>
      <w:sz w:val="18"/>
      <w:szCs w:val="18"/>
    </w:rPr>
  </w:style>
  <w:style w:type="table" w:customStyle="1" w:styleId="1">
    <w:name w:val="浅色底纹1"/>
    <w:basedOn w:val="a1"/>
    <w:uiPriority w:val="60"/>
    <w:rsid w:val="00DC416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48</Words>
  <Characters>276</Characters>
  <Application>Microsoft Office Word</Application>
  <DocSecurity>0</DocSecurity>
  <Lines>2</Lines>
  <Paragraphs>1</Paragraphs>
  <ScaleCrop>false</ScaleCrop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0</cp:revision>
  <dcterms:created xsi:type="dcterms:W3CDTF">2019-10-05T09:26:00Z</dcterms:created>
  <dcterms:modified xsi:type="dcterms:W3CDTF">2022-04-23T07:55:00Z</dcterms:modified>
</cp:coreProperties>
</file>